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pPr w:leftFromText="142" w:rightFromText="142" w:vertAnchor="text" w:horzAnchor="margin" w:tblpX="358" w:tblpY="1"/>
        <w:tblOverlap w:val="never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FFFFFF"/>
        <w:tblLook w:val="01E0" w:firstRow="1" w:lastRow="1" w:firstColumn="1" w:lastColumn="1" w:noHBand="0" w:noVBand="0"/>
      </w:tblPr>
      <w:tblGrid>
        <w:gridCol w:w="2478"/>
        <w:gridCol w:w="2430"/>
        <w:gridCol w:w="1940"/>
        <w:gridCol w:w="1912"/>
        <w:gridCol w:w="1314"/>
      </w:tblGrid>
      <w:tr w:rsidR="00003F23" w14:paraId="2C8CEAAB" w14:textId="77777777" w:rsidTr="00C3061A">
        <w:trPr>
          <w:cantSplit/>
          <w:trHeight w:val="2332"/>
        </w:trPr>
        <w:tc>
          <w:tcPr>
            <w:tcW w:w="2478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3F0D41A9" w14:textId="77777777" w:rsidR="004C0A92" w:rsidRPr="005014D9" w:rsidRDefault="005B6FEF" w:rsidP="00DB282B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rFonts w:ascii="Arial" w:hAnsi="Arial" w:cs="Arial"/>
                <w:noProof/>
                <w:sz w:val="44"/>
                <w:szCs w:val="44"/>
                <w:lang w:val="en-US" w:eastAsia="en-US"/>
              </w:rPr>
              <w:drawing>
                <wp:inline distT="0" distB="0" distL="0" distR="0" wp14:anchorId="337B319D" wp14:editId="182B3405">
                  <wp:extent cx="1101725" cy="1101725"/>
                  <wp:effectExtent l="0" t="0" r="3175" b="3175"/>
                  <wp:docPr id="1" name="Picture 1" descr="logowydzialu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logowydzialu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01725" cy="1101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70" w:type="dxa"/>
            <w:gridSpan w:val="2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31CC1DD6" w14:textId="27B2A42E" w:rsidR="007F6B2E" w:rsidRPr="00A37B44" w:rsidRDefault="007F6B2E" w:rsidP="007F6B2E">
            <w:pPr>
              <w:pStyle w:val="Default"/>
              <w:jc w:val="center"/>
              <w:rPr>
                <w:sz w:val="36"/>
                <w:szCs w:val="36"/>
                <w:lang w:val="en-US"/>
              </w:rPr>
            </w:pPr>
            <w:r w:rsidRPr="00A37B44">
              <w:rPr>
                <w:sz w:val="36"/>
                <w:szCs w:val="36"/>
                <w:lang w:val="en-US"/>
              </w:rPr>
              <w:t>Silesian University of</w:t>
            </w:r>
            <w:r w:rsidR="00C3061A">
              <w:rPr>
                <w:sz w:val="36"/>
                <w:szCs w:val="36"/>
                <w:lang w:val="en-US"/>
              </w:rPr>
              <w:t> </w:t>
            </w:r>
            <w:r w:rsidRPr="00A37B44">
              <w:rPr>
                <w:sz w:val="36"/>
                <w:szCs w:val="36"/>
                <w:lang w:val="en-US"/>
              </w:rPr>
              <w:t>Technology</w:t>
            </w:r>
          </w:p>
          <w:p w14:paraId="7EA16CDC" w14:textId="77777777" w:rsidR="007F6B2E" w:rsidRDefault="007F6B2E" w:rsidP="007F6B2E">
            <w:pPr>
              <w:autoSpaceDE w:val="0"/>
              <w:autoSpaceDN w:val="0"/>
              <w:adjustRightInd w:val="0"/>
              <w:jc w:val="center"/>
              <w:rPr>
                <w:rFonts w:ascii="TrebuchetMS-Bold" w:hAnsi="TrebuchetMS-Bold" w:cs="TrebuchetMS-Bold"/>
                <w:b/>
                <w:bCs/>
                <w:lang w:val="en-US"/>
              </w:rPr>
            </w:pPr>
            <w:r w:rsidRPr="00023A99">
              <w:rPr>
                <w:rFonts w:ascii="TrebuchetMS-Bold" w:hAnsi="TrebuchetMS-Bold" w:cs="TrebuchetMS-Bold"/>
                <w:b/>
                <w:bCs/>
                <w:lang w:val="en-US"/>
              </w:rPr>
              <w:t>Faculty of Automatic Control,</w:t>
            </w:r>
            <w:r>
              <w:rPr>
                <w:rFonts w:ascii="TrebuchetMS-Bold" w:hAnsi="TrebuchetMS-Bold" w:cs="TrebuchetMS-Bold"/>
                <w:b/>
                <w:bCs/>
                <w:lang w:val="en-US"/>
              </w:rPr>
              <w:t xml:space="preserve"> </w:t>
            </w:r>
            <w:r w:rsidRPr="00651948">
              <w:rPr>
                <w:rFonts w:ascii="TrebuchetMS-Bold" w:hAnsi="TrebuchetMS-Bold" w:cs="TrebuchetMS-Bold"/>
                <w:b/>
                <w:bCs/>
                <w:lang w:val="en-US"/>
              </w:rPr>
              <w:t>Electronics and Computer Science</w:t>
            </w:r>
          </w:p>
          <w:p w14:paraId="5D732B52" w14:textId="0B513748" w:rsidR="004C0A92" w:rsidRPr="00C3061A" w:rsidRDefault="007F6B2E" w:rsidP="00C3061A">
            <w:pPr>
              <w:jc w:val="center"/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</w:pPr>
            <w:r w:rsidRPr="0076610F">
              <w:rPr>
                <w:rFonts w:ascii="Segoe UI" w:hAnsi="Segoe UI" w:cs="Segoe UI"/>
                <w:b/>
                <w:bCs/>
                <w:sz w:val="21"/>
                <w:szCs w:val="21"/>
                <w:lang w:val="en-US"/>
              </w:rPr>
              <w:t>Department of Graphics, Computer Vision and Digital Systems</w:t>
            </w:r>
          </w:p>
        </w:tc>
        <w:tc>
          <w:tcPr>
            <w:tcW w:w="3226" w:type="dxa"/>
            <w:gridSpan w:val="2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2651D609" w14:textId="79814D96" w:rsidR="004C0A92" w:rsidRPr="005014D9" w:rsidRDefault="00C93BD2" w:rsidP="00C93BD2">
            <w:pPr>
              <w:jc w:val="center"/>
              <w:rPr>
                <w:rFonts w:ascii="Arial" w:hAnsi="Arial" w:cs="Arial"/>
                <w:sz w:val="44"/>
                <w:szCs w:val="44"/>
              </w:rPr>
            </w:pPr>
            <w:r>
              <w:rPr>
                <w:noProof/>
                <w:lang w:val="en-US" w:eastAsia="en-US"/>
              </w:rPr>
              <w:drawing>
                <wp:inline distT="0" distB="0" distL="0" distR="0" wp14:anchorId="708A6EF9" wp14:editId="6605DB55">
                  <wp:extent cx="837546" cy="798655"/>
                  <wp:effectExtent l="0" t="0" r="1270" b="1905"/>
                  <wp:docPr id="43" name="Picture 43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 preferRelativeResize="0"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57677" cy="81785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Arial" w:hAnsi="Arial" w:cs="Arial"/>
                <w:noProof/>
                <w:sz w:val="44"/>
                <w:szCs w:val="44"/>
                <w:lang w:val="en-US" w:eastAsia="en-US"/>
              </w:rPr>
              <w:drawing>
                <wp:inline distT="0" distB="0" distL="0" distR="0" wp14:anchorId="348A35C5" wp14:editId="353D970A">
                  <wp:extent cx="1014095" cy="1249680"/>
                  <wp:effectExtent l="0" t="0" r="0" b="762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14095" cy="124968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03F23" w:rsidRPr="005014D9" w14:paraId="4410C6B2" w14:textId="77777777" w:rsidTr="00003F23">
        <w:trPr>
          <w:cantSplit/>
          <w:trHeight w:val="282"/>
        </w:trPr>
        <w:tc>
          <w:tcPr>
            <w:tcW w:w="2478" w:type="dxa"/>
            <w:shd w:val="clear" w:color="auto" w:fill="F2F2F2"/>
            <w:noWrap/>
            <w:vAlign w:val="center"/>
          </w:tcPr>
          <w:p w14:paraId="35135BF7" w14:textId="77777777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k akademicki</w:t>
            </w:r>
          </w:p>
        </w:tc>
        <w:tc>
          <w:tcPr>
            <w:tcW w:w="2430" w:type="dxa"/>
            <w:shd w:val="clear" w:color="auto" w:fill="F2F2F2"/>
            <w:noWrap/>
            <w:vAlign w:val="center"/>
          </w:tcPr>
          <w:p w14:paraId="42BBF543" w14:textId="11E59243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Rodzaj studiów</w:t>
            </w:r>
            <w:r w:rsidR="008B726C">
              <w:rPr>
                <w:rFonts w:ascii="Arial" w:hAnsi="Arial" w:cs="Arial"/>
                <w:b/>
                <w:sz w:val="16"/>
                <w:szCs w:val="16"/>
              </w:rPr>
              <w:t>*</w:t>
            </w:r>
            <w:r w:rsidR="00155651" w:rsidRPr="00024390">
              <w:rPr>
                <w:rFonts w:ascii="Arial" w:hAnsi="Arial" w:cs="Arial"/>
                <w:b/>
                <w:sz w:val="16"/>
                <w:szCs w:val="16"/>
              </w:rPr>
              <w:t xml:space="preserve">: </w:t>
            </w:r>
          </w:p>
        </w:tc>
        <w:tc>
          <w:tcPr>
            <w:tcW w:w="1940" w:type="dxa"/>
            <w:shd w:val="clear" w:color="auto" w:fill="F2F2F2"/>
            <w:noWrap/>
            <w:vAlign w:val="center"/>
          </w:tcPr>
          <w:p w14:paraId="3FBCDFB6" w14:textId="6ECB0F73" w:rsidR="00294A6C" w:rsidRPr="00024390" w:rsidRDefault="00DC0988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>
              <w:rPr>
                <w:rFonts w:ascii="Arial" w:hAnsi="Arial" w:cs="Arial"/>
                <w:b/>
                <w:sz w:val="16"/>
                <w:szCs w:val="16"/>
              </w:rPr>
              <w:t>Przedmiot</w:t>
            </w:r>
            <w:r w:rsidR="008B726C">
              <w:rPr>
                <w:rFonts w:ascii="Arial" w:hAnsi="Arial" w:cs="Arial"/>
                <w:b/>
                <w:sz w:val="16"/>
                <w:szCs w:val="16"/>
              </w:rPr>
              <w:t>:</w:t>
            </w:r>
          </w:p>
        </w:tc>
        <w:tc>
          <w:tcPr>
            <w:tcW w:w="1912" w:type="dxa"/>
            <w:shd w:val="clear" w:color="auto" w:fill="F2F2F2"/>
            <w:noWrap/>
            <w:vAlign w:val="center"/>
          </w:tcPr>
          <w:p w14:paraId="4BDF10D3" w14:textId="6804FDF6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Grupa</w:t>
            </w:r>
          </w:p>
        </w:tc>
        <w:tc>
          <w:tcPr>
            <w:tcW w:w="1314" w:type="dxa"/>
            <w:shd w:val="clear" w:color="auto" w:fill="F2F2F2"/>
            <w:noWrap/>
            <w:vAlign w:val="center"/>
          </w:tcPr>
          <w:p w14:paraId="479541F9" w14:textId="5D47194E" w:rsidR="00294A6C" w:rsidRPr="00024390" w:rsidRDefault="00294A6C" w:rsidP="00DB282B">
            <w:pPr>
              <w:jc w:val="center"/>
              <w:rPr>
                <w:rFonts w:ascii="Arial" w:hAnsi="Arial" w:cs="Arial"/>
                <w:b/>
                <w:sz w:val="16"/>
                <w:szCs w:val="16"/>
              </w:rPr>
            </w:pPr>
            <w:r w:rsidRPr="00024390">
              <w:rPr>
                <w:rFonts w:ascii="Arial" w:hAnsi="Arial" w:cs="Arial"/>
                <w:b/>
                <w:sz w:val="16"/>
                <w:szCs w:val="16"/>
              </w:rPr>
              <w:t>Sekcja</w:t>
            </w:r>
          </w:p>
        </w:tc>
      </w:tr>
      <w:tr w:rsidR="00003F23" w:rsidRPr="00B16A4A" w14:paraId="353D1D61" w14:textId="77777777" w:rsidTr="00003F23">
        <w:trPr>
          <w:cantSplit/>
          <w:trHeight w:val="597"/>
        </w:trPr>
        <w:tc>
          <w:tcPr>
            <w:tcW w:w="2478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52A38151" w14:textId="6904DE85" w:rsidR="00294A6C" w:rsidRPr="00B16A4A" w:rsidRDefault="007F6B2E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202</w:t>
            </w:r>
            <w:r w:rsidR="006925AA">
              <w:rPr>
                <w:rFonts w:ascii="Arial" w:hAnsi="Arial" w:cs="Arial"/>
                <w:b/>
                <w:sz w:val="40"/>
                <w:szCs w:val="40"/>
              </w:rPr>
              <w:t>4</w:t>
            </w:r>
            <w:r>
              <w:rPr>
                <w:rFonts w:ascii="Arial" w:hAnsi="Arial" w:cs="Arial"/>
                <w:b/>
                <w:sz w:val="40"/>
                <w:szCs w:val="40"/>
              </w:rPr>
              <w:t>/202</w:t>
            </w:r>
            <w:r w:rsidR="006925AA">
              <w:rPr>
                <w:rFonts w:ascii="Arial" w:hAnsi="Arial" w:cs="Arial"/>
                <w:b/>
                <w:sz w:val="40"/>
                <w:szCs w:val="40"/>
              </w:rPr>
              <w:t>5</w:t>
            </w:r>
          </w:p>
        </w:tc>
        <w:tc>
          <w:tcPr>
            <w:tcW w:w="2430" w:type="dxa"/>
            <w:shd w:val="clear" w:color="auto" w:fill="FFFFFF"/>
            <w:noWrap/>
            <w:vAlign w:val="center"/>
          </w:tcPr>
          <w:p w14:paraId="65A4D46B" w14:textId="362C715C" w:rsidR="00294A6C" w:rsidRPr="00F949F8" w:rsidRDefault="007F6B2E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SSI</w:t>
            </w:r>
          </w:p>
        </w:tc>
        <w:tc>
          <w:tcPr>
            <w:tcW w:w="1940" w:type="dxa"/>
            <w:tcBorders>
              <w:bottom w:val="single" w:sz="4" w:space="0" w:color="auto"/>
            </w:tcBorders>
            <w:shd w:val="clear" w:color="auto" w:fill="FFFFFF"/>
            <w:noWrap/>
            <w:vAlign w:val="center"/>
          </w:tcPr>
          <w:p w14:paraId="7F75FE75" w14:textId="7EB6D041" w:rsidR="00294A6C" w:rsidRPr="00B16A4A" w:rsidRDefault="00C5676F" w:rsidP="00003F23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proofErr w:type="spellStart"/>
            <w:r>
              <w:rPr>
                <w:rFonts w:ascii="Arial" w:hAnsi="Arial" w:cs="Arial"/>
                <w:b/>
                <w:sz w:val="40"/>
                <w:szCs w:val="40"/>
              </w:rPr>
              <w:t>SMiW</w:t>
            </w:r>
            <w:proofErr w:type="spellEnd"/>
            <w:r w:rsidR="00003F23" w:rsidRPr="00003F23">
              <w:rPr>
                <w:rFonts w:ascii="Arial" w:hAnsi="Arial" w:cs="Arial"/>
                <w:b/>
                <w:sz w:val="40"/>
                <w:szCs w:val="40"/>
              </w:rPr>
              <w:t xml:space="preserve"> proj.</w:t>
            </w:r>
          </w:p>
        </w:tc>
        <w:tc>
          <w:tcPr>
            <w:tcW w:w="1912" w:type="dxa"/>
            <w:shd w:val="clear" w:color="auto" w:fill="FFFFFF"/>
            <w:noWrap/>
            <w:vAlign w:val="center"/>
          </w:tcPr>
          <w:p w14:paraId="6CAFDCCA" w14:textId="2513826B" w:rsidR="00294A6C" w:rsidRPr="00B16A4A" w:rsidRDefault="006925AA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5</w:t>
            </w:r>
          </w:p>
        </w:tc>
        <w:tc>
          <w:tcPr>
            <w:tcW w:w="1314" w:type="dxa"/>
            <w:shd w:val="clear" w:color="auto" w:fill="FFFFFF"/>
            <w:noWrap/>
            <w:vAlign w:val="center"/>
          </w:tcPr>
          <w:p w14:paraId="31B62F30" w14:textId="787F13A4" w:rsidR="00294A6C" w:rsidRPr="00B16A4A" w:rsidRDefault="006925AA" w:rsidP="00DB282B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-</w:t>
            </w:r>
          </w:p>
        </w:tc>
      </w:tr>
      <w:tr w:rsidR="00003F23" w14:paraId="2088500C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874"/>
        </w:trPr>
        <w:tc>
          <w:tcPr>
            <w:tcW w:w="2478" w:type="dxa"/>
            <w:shd w:val="clear" w:color="auto" w:fill="F2F2F2"/>
            <w:noWrap/>
            <w:vAlign w:val="center"/>
          </w:tcPr>
          <w:p w14:paraId="4CA3C9D4" w14:textId="77777777" w:rsidR="00DC0988" w:rsidRDefault="00DC0988" w:rsidP="00C93BD2">
            <w:pPr>
              <w:keepNext/>
              <w:keepLines/>
              <w:jc w:val="right"/>
              <w:rPr>
                <w:rFonts w:ascii="Arial" w:hAnsi="Arial" w:cs="Arial"/>
                <w:b/>
                <w:szCs w:val="20"/>
              </w:rPr>
            </w:pPr>
            <w:r w:rsidRPr="00DC0988">
              <w:rPr>
                <w:rFonts w:ascii="Arial" w:hAnsi="Arial" w:cs="Arial"/>
                <w:b/>
                <w:szCs w:val="20"/>
              </w:rPr>
              <w:t>Termin:</w:t>
            </w:r>
          </w:p>
          <w:p w14:paraId="10D7C6EF" w14:textId="4282ACC5" w:rsidR="00C93BD2" w:rsidRPr="00F949F8" w:rsidRDefault="00C93BD2" w:rsidP="00C93BD2">
            <w:pPr>
              <w:keepNext/>
              <w:keepLines/>
              <w:jc w:val="right"/>
              <w:rPr>
                <w:rFonts w:ascii="Arial" w:hAnsi="Arial" w:cs="Arial"/>
                <w:sz w:val="16"/>
                <w:szCs w:val="16"/>
                <w:lang w:val="en-US"/>
              </w:rPr>
            </w:pPr>
            <w:r>
              <w:rPr>
                <w:rFonts w:ascii="Arial" w:hAnsi="Arial" w:cs="Arial"/>
                <w:b/>
                <w:szCs w:val="20"/>
              </w:rPr>
              <w:t>(dzień, godzina)</w:t>
            </w:r>
          </w:p>
        </w:tc>
        <w:tc>
          <w:tcPr>
            <w:tcW w:w="2430" w:type="dxa"/>
            <w:shd w:val="clear" w:color="auto" w:fill="FFFFFF"/>
            <w:noWrap/>
            <w:vAlign w:val="center"/>
          </w:tcPr>
          <w:p w14:paraId="40F7888E" w14:textId="3F414149" w:rsidR="00DC0988" w:rsidRPr="00F949F8" w:rsidRDefault="00C5676F" w:rsidP="00C93BD2">
            <w:pPr>
              <w:keepNext/>
              <w:keepLines/>
              <w:spacing w:before="240"/>
              <w:jc w:val="center"/>
              <w:rPr>
                <w:rFonts w:ascii="Arial" w:hAnsi="Arial" w:cs="Arial"/>
                <w:b/>
                <w:lang w:val="en-US"/>
              </w:rPr>
            </w:pPr>
            <w:r>
              <w:rPr>
                <w:rFonts w:ascii="Arial" w:hAnsi="Arial" w:cs="Arial"/>
                <w:b/>
                <w:lang w:val="en-US"/>
              </w:rPr>
              <w:t>23</w:t>
            </w:r>
            <w:r w:rsidR="006925AA">
              <w:rPr>
                <w:rFonts w:ascii="Arial" w:hAnsi="Arial" w:cs="Arial"/>
                <w:b/>
                <w:lang w:val="en-US"/>
              </w:rPr>
              <w:t>.10.2024, 1</w:t>
            </w:r>
            <w:r>
              <w:rPr>
                <w:rFonts w:ascii="Arial" w:hAnsi="Arial" w:cs="Arial"/>
                <w:b/>
                <w:lang w:val="en-US"/>
              </w:rPr>
              <w:t>0</w:t>
            </w:r>
            <w:r w:rsidR="006925AA">
              <w:rPr>
                <w:rFonts w:ascii="Arial" w:hAnsi="Arial" w:cs="Arial"/>
                <w:b/>
                <w:lang w:val="en-US"/>
              </w:rPr>
              <w:t>:</w:t>
            </w:r>
            <w:r>
              <w:rPr>
                <w:rFonts w:ascii="Arial" w:hAnsi="Arial" w:cs="Arial"/>
                <w:b/>
                <w:lang w:val="en-US"/>
              </w:rPr>
              <w:t>0</w:t>
            </w:r>
            <w:r w:rsidR="006925AA">
              <w:rPr>
                <w:rFonts w:ascii="Arial" w:hAnsi="Arial" w:cs="Arial"/>
                <w:b/>
                <w:lang w:val="en-US"/>
              </w:rPr>
              <w:t>0</w:t>
            </w:r>
          </w:p>
        </w:tc>
        <w:tc>
          <w:tcPr>
            <w:tcW w:w="1940" w:type="dxa"/>
            <w:shd w:val="clear" w:color="auto" w:fill="F2F2F2"/>
            <w:noWrap/>
            <w:vAlign w:val="center"/>
          </w:tcPr>
          <w:p w14:paraId="121536E6" w14:textId="7A0362C5" w:rsidR="00DC0988" w:rsidRPr="00024390" w:rsidRDefault="00DC0988" w:rsidP="00C93BD2">
            <w:pPr>
              <w:keepNext/>
              <w:keepLines/>
              <w:jc w:val="center"/>
              <w:rPr>
                <w:rFonts w:ascii="Arial" w:hAnsi="Arial" w:cs="Arial"/>
              </w:rPr>
            </w:pPr>
            <w:r w:rsidRPr="00024390">
              <w:rPr>
                <w:rFonts w:ascii="Arial" w:hAnsi="Arial" w:cs="Arial"/>
                <w:b/>
              </w:rPr>
              <w:t>Prowadzący</w:t>
            </w:r>
            <w:r>
              <w:rPr>
                <w:rFonts w:ascii="Arial" w:hAnsi="Arial" w:cs="Arial"/>
              </w:rPr>
              <w:t>:</w:t>
            </w:r>
          </w:p>
        </w:tc>
        <w:tc>
          <w:tcPr>
            <w:tcW w:w="3226" w:type="dxa"/>
            <w:gridSpan w:val="2"/>
            <w:shd w:val="clear" w:color="auto" w:fill="FFFFFF"/>
            <w:noWrap/>
            <w:vAlign w:val="center"/>
          </w:tcPr>
          <w:p w14:paraId="52E7C548" w14:textId="1245B5B2" w:rsidR="00DC0988" w:rsidRPr="00F949F8" w:rsidRDefault="00C5676F" w:rsidP="00C93BD2">
            <w:pPr>
              <w:keepNext/>
              <w:keepLines/>
              <w:jc w:val="center"/>
              <w:rPr>
                <w:rFonts w:ascii="Arial" w:hAnsi="Arial" w:cs="Arial"/>
                <w:b/>
                <w:sz w:val="40"/>
                <w:szCs w:val="40"/>
              </w:rPr>
            </w:pPr>
            <w:r>
              <w:rPr>
                <w:rFonts w:ascii="Arial" w:hAnsi="Arial" w:cs="Arial"/>
                <w:b/>
                <w:sz w:val="40"/>
                <w:szCs w:val="40"/>
              </w:rPr>
              <w:t>KT</w:t>
            </w:r>
          </w:p>
        </w:tc>
      </w:tr>
      <w:tr w:rsidR="00C93BD2" w14:paraId="2DFCD0A2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518"/>
        </w:trPr>
        <w:tc>
          <w:tcPr>
            <w:tcW w:w="2478" w:type="dxa"/>
            <w:shd w:val="clear" w:color="auto" w:fill="F2F2F2"/>
            <w:noWrap/>
          </w:tcPr>
          <w:p w14:paraId="2717407C" w14:textId="77777777" w:rsidR="00C93BD2" w:rsidRPr="00DC0988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8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Imię:</w:t>
            </w:r>
          </w:p>
          <w:p w14:paraId="4211A6F2" w14:textId="77777777" w:rsidR="00C93BD2" w:rsidRPr="00DC0988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8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Nazwisko:</w:t>
            </w:r>
          </w:p>
          <w:p w14:paraId="61591655" w14:textId="3A3E59D9" w:rsidR="00C93BD2" w:rsidRDefault="00C93BD2" w:rsidP="00DC0988">
            <w:pPr>
              <w:keepNext/>
              <w:keepLines/>
              <w:spacing w:line="360" w:lineRule="auto"/>
              <w:jc w:val="right"/>
              <w:rPr>
                <w:rFonts w:ascii="Arial" w:hAnsi="Arial" w:cs="Arial"/>
                <w:b/>
                <w:sz w:val="20"/>
                <w:szCs w:val="20"/>
              </w:rPr>
            </w:pPr>
            <w:r w:rsidRPr="00DC0988">
              <w:rPr>
                <w:rFonts w:ascii="Arial" w:hAnsi="Arial" w:cs="Arial"/>
                <w:b/>
                <w:sz w:val="28"/>
                <w:szCs w:val="20"/>
              </w:rPr>
              <w:t>Email:</w:t>
            </w:r>
          </w:p>
        </w:tc>
        <w:tc>
          <w:tcPr>
            <w:tcW w:w="7596" w:type="dxa"/>
            <w:gridSpan w:val="4"/>
            <w:shd w:val="clear" w:color="auto" w:fill="FFFFFF"/>
            <w:noWrap/>
          </w:tcPr>
          <w:p w14:paraId="01F647B3" w14:textId="3A14F8CF" w:rsidR="00C93BD2" w:rsidRPr="00003F23" w:rsidRDefault="00003F23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 w:rsidRPr="00003F23">
              <w:rPr>
                <w:rFonts w:ascii="Arial" w:hAnsi="Arial" w:cs="Arial"/>
                <w:b/>
                <w:sz w:val="28"/>
                <w:szCs w:val="40"/>
              </w:rPr>
              <w:t xml:space="preserve"> </w:t>
            </w:r>
            <w:r w:rsidR="00C94746">
              <w:rPr>
                <w:rFonts w:ascii="Arial" w:hAnsi="Arial" w:cs="Arial"/>
                <w:b/>
                <w:sz w:val="28"/>
                <w:szCs w:val="40"/>
              </w:rPr>
              <w:t>Krzysztof</w:t>
            </w:r>
          </w:p>
          <w:p w14:paraId="2B90DE01" w14:textId="4F505B5B" w:rsidR="00003F23" w:rsidRDefault="00C94746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>
              <w:rPr>
                <w:rFonts w:ascii="Arial" w:hAnsi="Arial" w:cs="Arial"/>
                <w:b/>
                <w:sz w:val="28"/>
                <w:szCs w:val="40"/>
              </w:rPr>
              <w:t xml:space="preserve"> Gach</w:t>
            </w:r>
          </w:p>
          <w:p w14:paraId="33BE7E37" w14:textId="2DDB51BF" w:rsidR="00003F23" w:rsidRPr="00003F23" w:rsidRDefault="00C94746" w:rsidP="00003F23">
            <w:pPr>
              <w:keepNext/>
              <w:keepLines/>
              <w:spacing w:line="360" w:lineRule="auto"/>
              <w:rPr>
                <w:rFonts w:ascii="Arial" w:hAnsi="Arial" w:cs="Arial"/>
                <w:b/>
                <w:sz w:val="28"/>
                <w:szCs w:val="40"/>
              </w:rPr>
            </w:pPr>
            <w:r>
              <w:rPr>
                <w:rFonts w:ascii="Arial" w:hAnsi="Arial" w:cs="Arial"/>
                <w:b/>
                <w:sz w:val="28"/>
                <w:szCs w:val="40"/>
              </w:rPr>
              <w:t xml:space="preserve"> kg3060</w:t>
            </w:r>
            <w:r w:rsidR="006513CE">
              <w:rPr>
                <w:rFonts w:ascii="Arial" w:hAnsi="Arial" w:cs="Arial"/>
                <w:b/>
                <w:sz w:val="28"/>
                <w:szCs w:val="40"/>
              </w:rPr>
              <w:t>0</w:t>
            </w:r>
            <w:r>
              <w:rPr>
                <w:rFonts w:ascii="Arial" w:hAnsi="Arial" w:cs="Arial"/>
                <w:b/>
                <w:sz w:val="28"/>
                <w:szCs w:val="40"/>
              </w:rPr>
              <w:t>0@student.polsl.pl</w:t>
            </w:r>
          </w:p>
        </w:tc>
      </w:tr>
      <w:tr w:rsidR="00DC0988" w14:paraId="16A637B8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629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  <w:vAlign w:val="center"/>
          </w:tcPr>
          <w:p w14:paraId="7FB3252D" w14:textId="4D519968" w:rsidR="00DC0988" w:rsidRPr="00024390" w:rsidRDefault="00DC0988" w:rsidP="00003F23">
            <w:pPr>
              <w:keepNext/>
              <w:keepLines/>
              <w:jc w:val="center"/>
              <w:rPr>
                <w:rFonts w:ascii="Arial" w:hAnsi="Arial" w:cs="Arial"/>
                <w:b/>
                <w:i/>
                <w:sz w:val="22"/>
                <w:szCs w:val="22"/>
              </w:rPr>
            </w:pPr>
            <w:r w:rsidRPr="00003F23">
              <w:rPr>
                <w:rFonts w:ascii="Arial" w:hAnsi="Arial" w:cs="Arial"/>
                <w:b/>
                <w:bCs/>
                <w:i/>
                <w:iCs/>
                <w:color w:val="000000"/>
                <w:sz w:val="40"/>
                <w:szCs w:val="48"/>
              </w:rPr>
              <w:t>Karta projektu</w:t>
            </w:r>
          </w:p>
        </w:tc>
      </w:tr>
      <w:tr w:rsidR="00003F23" w14:paraId="3DBB16D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213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</w:tcPr>
          <w:p w14:paraId="45B7F83D" w14:textId="7A4C1BD4" w:rsidR="00003F23" w:rsidRPr="00003F23" w:rsidRDefault="00003F23" w:rsidP="00003F23">
            <w:pPr>
              <w:keepNext/>
              <w:keepLines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Temat projektu:</w:t>
            </w:r>
          </w:p>
        </w:tc>
      </w:tr>
      <w:tr w:rsidR="00DC0988" w14:paraId="5222C258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1261"/>
        </w:trPr>
        <w:tc>
          <w:tcPr>
            <w:tcW w:w="10074" w:type="dxa"/>
            <w:gridSpan w:val="5"/>
            <w:shd w:val="clear" w:color="auto" w:fill="auto"/>
            <w:noWrap/>
            <w:vAlign w:val="center"/>
          </w:tcPr>
          <w:p w14:paraId="43EF65D7" w14:textId="64741F5A" w:rsidR="00003F23" w:rsidRPr="00003F23" w:rsidRDefault="00C5676F" w:rsidP="00003F23">
            <w:pPr>
              <w:keepNext/>
              <w:keepLines/>
              <w:jc w:val="center"/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</w:pPr>
            <w:proofErr w:type="spellStart"/>
            <w:r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  <w:t>Jeżdzące</w:t>
            </w:r>
            <w:proofErr w:type="spellEnd"/>
            <w:r>
              <w:rPr>
                <w:rFonts w:ascii="Arial" w:hAnsi="Arial" w:cs="Arial"/>
                <w:b/>
                <w:bCs/>
                <w:color w:val="000000"/>
                <w:sz w:val="32"/>
                <w:szCs w:val="16"/>
              </w:rPr>
              <w:t xml:space="preserve"> autko</w:t>
            </w:r>
          </w:p>
        </w:tc>
      </w:tr>
      <w:tr w:rsidR="00C93BD2" w14:paraId="68DE5CF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228"/>
        </w:trPr>
        <w:tc>
          <w:tcPr>
            <w:tcW w:w="10074" w:type="dxa"/>
            <w:gridSpan w:val="5"/>
            <w:tcBorders>
              <w:bottom w:val="single" w:sz="4" w:space="0" w:color="auto"/>
            </w:tcBorders>
            <w:shd w:val="clear" w:color="auto" w:fill="F2F2F2"/>
            <w:noWrap/>
          </w:tcPr>
          <w:p w14:paraId="3EFC1C81" w14:textId="49ECA7A3" w:rsidR="00C93BD2" w:rsidRPr="00003F23" w:rsidRDefault="00003F23" w:rsidP="00003F23">
            <w:pP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Główne założenia projektu:</w:t>
            </w:r>
          </w:p>
        </w:tc>
      </w:tr>
      <w:tr w:rsidR="00DC0988" w14:paraId="3B582683" w14:textId="77777777" w:rsidTr="00003F23">
        <w:tblPrEx>
          <w:tblCellMar>
            <w:left w:w="70" w:type="dxa"/>
            <w:right w:w="70" w:type="dxa"/>
          </w:tblCellMar>
          <w:tblLook w:val="0000" w:firstRow="0" w:lastRow="0" w:firstColumn="0" w:lastColumn="0" w:noHBand="0" w:noVBand="0"/>
        </w:tblPrEx>
        <w:trPr>
          <w:cantSplit/>
          <w:trHeight w:val="6580"/>
        </w:trPr>
        <w:tc>
          <w:tcPr>
            <w:tcW w:w="10074" w:type="dxa"/>
            <w:gridSpan w:val="5"/>
            <w:shd w:val="clear" w:color="auto" w:fill="auto"/>
            <w:noWrap/>
          </w:tcPr>
          <w:p w14:paraId="50DFF8C9" w14:textId="65599733" w:rsidR="00DC0988" w:rsidRDefault="00373EE9" w:rsidP="00003F23">
            <w:pPr>
              <w:keepNext/>
              <w:keepLines/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</w:pPr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W moim projekcie zbuduję samochód sterowany mikrokontrolerem </w:t>
            </w:r>
            <w:proofErr w:type="spellStart"/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rduino</w:t>
            </w:r>
            <w:proofErr w:type="spellEnd"/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Uno, w którym zastosuję różne metody kontroli i automatyzacji. Nauczę się sterować dwoma silnikami prądu stałego za pomocą mostka H. Wykorzystam joystick do sterowania przewodowego, a także nauczę się sterować pojazdem bezprzewodowo przez Wi-Fi, Bluetooth BLE, podczerwień oraz aplikację na smartfon. Zastosuję czujniki odległości do unikania przeszkód i czujnik linii do autonomicznego sterowania. Dodatkowo użyję </w:t>
            </w:r>
            <w:proofErr w:type="spellStart"/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buzzera</w:t>
            </w:r>
            <w:proofErr w:type="spellEnd"/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do sygnalizacji i oddzielnych zasilaczy dla </w:t>
            </w:r>
            <w:proofErr w:type="spellStart"/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>Arduino</w:t>
            </w:r>
            <w:proofErr w:type="spellEnd"/>
            <w:r w:rsidRPr="00373EE9">
              <w:rPr>
                <w:rFonts w:ascii="Arial" w:hAnsi="Arial" w:cs="Arial"/>
                <w:b/>
                <w:bCs/>
                <w:color w:val="000000"/>
                <w:sz w:val="16"/>
                <w:szCs w:val="16"/>
              </w:rPr>
              <w:t xml:space="preserve"> oraz silników.</w:t>
            </w:r>
          </w:p>
        </w:tc>
      </w:tr>
    </w:tbl>
    <w:p w14:paraId="36B0B0CB" w14:textId="44D0F295" w:rsidR="007F6B2E" w:rsidRDefault="007F6B2E" w:rsidP="002023B7"/>
    <w:sectPr w:rsidR="007F6B2E" w:rsidSect="007F6B2E">
      <w:pgSz w:w="11906" w:h="16838" w:code="9"/>
      <w:pgMar w:top="907" w:right="567" w:bottom="567" w:left="720" w:header="0" w:footer="0" w:gutter="567"/>
      <w:paperSrc w:first="7" w:other="7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801EA85" w14:textId="77777777" w:rsidR="00DA6A59" w:rsidRDefault="00DA6A59">
      <w:r>
        <w:separator/>
      </w:r>
    </w:p>
  </w:endnote>
  <w:endnote w:type="continuationSeparator" w:id="0">
    <w:p w14:paraId="4A78AE86" w14:textId="77777777" w:rsidR="00DA6A59" w:rsidRDefault="00DA6A5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rebuchetMS-Bold">
    <w:altName w:val="Calibri"/>
    <w:panose1 w:val="00000000000000000000"/>
    <w:charset w:val="EE"/>
    <w:family w:val="auto"/>
    <w:notTrueType/>
    <w:pitch w:val="default"/>
    <w:sig w:usb0="00000005" w:usb1="00000000" w:usb2="00000000" w:usb3="00000000" w:csb0="00000002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2ED0CCE" w14:textId="77777777" w:rsidR="00DA6A59" w:rsidRDefault="00DA6A59">
      <w:r>
        <w:separator/>
      </w:r>
    </w:p>
  </w:footnote>
  <w:footnote w:type="continuationSeparator" w:id="0">
    <w:p w14:paraId="66A4016D" w14:textId="77777777" w:rsidR="00DA6A59" w:rsidRDefault="00DA6A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B164FEF"/>
    <w:multiLevelType w:val="hybridMultilevel"/>
    <w:tmpl w:val="39087616"/>
    <w:lvl w:ilvl="0" w:tplc="041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1440" w:hanging="360"/>
      </w:pPr>
    </w:lvl>
    <w:lvl w:ilvl="2" w:tplc="0415001B" w:tentative="1">
      <w:start w:val="1"/>
      <w:numFmt w:val="lowerRoman"/>
      <w:lvlText w:val="%3."/>
      <w:lvlJc w:val="right"/>
      <w:pPr>
        <w:ind w:left="2160" w:hanging="180"/>
      </w:pPr>
    </w:lvl>
    <w:lvl w:ilvl="3" w:tplc="0415000F" w:tentative="1">
      <w:start w:val="1"/>
      <w:numFmt w:val="decimal"/>
      <w:lvlText w:val="%4."/>
      <w:lvlJc w:val="left"/>
      <w:pPr>
        <w:ind w:left="2880" w:hanging="360"/>
      </w:pPr>
    </w:lvl>
    <w:lvl w:ilvl="4" w:tplc="04150019" w:tentative="1">
      <w:start w:val="1"/>
      <w:numFmt w:val="lowerLetter"/>
      <w:lvlText w:val="%5."/>
      <w:lvlJc w:val="left"/>
      <w:pPr>
        <w:ind w:left="3600" w:hanging="360"/>
      </w:pPr>
    </w:lvl>
    <w:lvl w:ilvl="5" w:tplc="0415001B" w:tentative="1">
      <w:start w:val="1"/>
      <w:numFmt w:val="lowerRoman"/>
      <w:lvlText w:val="%6."/>
      <w:lvlJc w:val="right"/>
      <w:pPr>
        <w:ind w:left="4320" w:hanging="180"/>
      </w:pPr>
    </w:lvl>
    <w:lvl w:ilvl="6" w:tplc="0415000F" w:tentative="1">
      <w:start w:val="1"/>
      <w:numFmt w:val="decimal"/>
      <w:lvlText w:val="%7."/>
      <w:lvlJc w:val="left"/>
      <w:pPr>
        <w:ind w:left="5040" w:hanging="360"/>
      </w:pPr>
    </w:lvl>
    <w:lvl w:ilvl="7" w:tplc="04150019" w:tentative="1">
      <w:start w:val="1"/>
      <w:numFmt w:val="lowerLetter"/>
      <w:lvlText w:val="%8."/>
      <w:lvlJc w:val="left"/>
      <w:pPr>
        <w:ind w:left="5760" w:hanging="360"/>
      </w:pPr>
    </w:lvl>
    <w:lvl w:ilvl="8" w:tplc="041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234471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8"/>
  <w:hyphenationZone w:val="425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M1N7G0tDQzNzYEYiUdpeDU4uLM/DyQAsNaACxc7uQsAAAA"/>
  </w:docVars>
  <w:rsids>
    <w:rsidRoot w:val="001C4851"/>
    <w:rsid w:val="00003F23"/>
    <w:rsid w:val="00020317"/>
    <w:rsid w:val="00024390"/>
    <w:rsid w:val="00031CEA"/>
    <w:rsid w:val="00041922"/>
    <w:rsid w:val="000A4508"/>
    <w:rsid w:val="00115C13"/>
    <w:rsid w:val="0013234A"/>
    <w:rsid w:val="0013293B"/>
    <w:rsid w:val="00155651"/>
    <w:rsid w:val="00160C7E"/>
    <w:rsid w:val="001902F3"/>
    <w:rsid w:val="0019672B"/>
    <w:rsid w:val="001C4851"/>
    <w:rsid w:val="002023B7"/>
    <w:rsid w:val="00217017"/>
    <w:rsid w:val="00221063"/>
    <w:rsid w:val="002445D9"/>
    <w:rsid w:val="00280E5A"/>
    <w:rsid w:val="00282AE1"/>
    <w:rsid w:val="00294A6C"/>
    <w:rsid w:val="00301BB8"/>
    <w:rsid w:val="0031763F"/>
    <w:rsid w:val="0032596F"/>
    <w:rsid w:val="00373EE9"/>
    <w:rsid w:val="003C4F33"/>
    <w:rsid w:val="004222F5"/>
    <w:rsid w:val="00495F6A"/>
    <w:rsid w:val="004B631B"/>
    <w:rsid w:val="004C0A92"/>
    <w:rsid w:val="004D06F3"/>
    <w:rsid w:val="004F6C33"/>
    <w:rsid w:val="005014D9"/>
    <w:rsid w:val="00537CFD"/>
    <w:rsid w:val="005B065C"/>
    <w:rsid w:val="005B6FEF"/>
    <w:rsid w:val="005E60AF"/>
    <w:rsid w:val="00613087"/>
    <w:rsid w:val="006513CE"/>
    <w:rsid w:val="00670D84"/>
    <w:rsid w:val="006748B7"/>
    <w:rsid w:val="00676443"/>
    <w:rsid w:val="00681E23"/>
    <w:rsid w:val="006925AA"/>
    <w:rsid w:val="006B3D7F"/>
    <w:rsid w:val="006E6684"/>
    <w:rsid w:val="006F240D"/>
    <w:rsid w:val="007135A3"/>
    <w:rsid w:val="00723D56"/>
    <w:rsid w:val="00741222"/>
    <w:rsid w:val="00764182"/>
    <w:rsid w:val="00767374"/>
    <w:rsid w:val="00777135"/>
    <w:rsid w:val="00795162"/>
    <w:rsid w:val="007B56CE"/>
    <w:rsid w:val="007C3151"/>
    <w:rsid w:val="007F49E9"/>
    <w:rsid w:val="007F6B2E"/>
    <w:rsid w:val="00881194"/>
    <w:rsid w:val="008844BA"/>
    <w:rsid w:val="008B726C"/>
    <w:rsid w:val="008C4CB9"/>
    <w:rsid w:val="008F01FD"/>
    <w:rsid w:val="00905441"/>
    <w:rsid w:val="009515B5"/>
    <w:rsid w:val="00985328"/>
    <w:rsid w:val="009A39CE"/>
    <w:rsid w:val="009C0489"/>
    <w:rsid w:val="009D798E"/>
    <w:rsid w:val="00A11ACC"/>
    <w:rsid w:val="00A404DB"/>
    <w:rsid w:val="00A51D87"/>
    <w:rsid w:val="00A946C9"/>
    <w:rsid w:val="00AC1AF5"/>
    <w:rsid w:val="00B16A4A"/>
    <w:rsid w:val="00B31796"/>
    <w:rsid w:val="00BF750D"/>
    <w:rsid w:val="00C3061A"/>
    <w:rsid w:val="00C5676F"/>
    <w:rsid w:val="00C93579"/>
    <w:rsid w:val="00C93BD2"/>
    <w:rsid w:val="00C94746"/>
    <w:rsid w:val="00CA3D3D"/>
    <w:rsid w:val="00CF42C5"/>
    <w:rsid w:val="00D93930"/>
    <w:rsid w:val="00DA6A59"/>
    <w:rsid w:val="00DB282B"/>
    <w:rsid w:val="00DC0988"/>
    <w:rsid w:val="00DD6223"/>
    <w:rsid w:val="00E054E3"/>
    <w:rsid w:val="00E079F3"/>
    <w:rsid w:val="00E126D6"/>
    <w:rsid w:val="00E13CA1"/>
    <w:rsid w:val="00E27F8A"/>
    <w:rsid w:val="00EA7F9E"/>
    <w:rsid w:val="00F1371F"/>
    <w:rsid w:val="00F40B7C"/>
    <w:rsid w:val="00F84D61"/>
    <w:rsid w:val="00F949F8"/>
    <w:rsid w:val="00FE55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0286A27F"/>
  <w15:docId w15:val="{6340F868-450F-4838-8E1B-8E51FA1B66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pl-PL" w:eastAsia="pl-PL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76737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4222F5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613087"/>
    <w:pPr>
      <w:tabs>
        <w:tab w:val="center" w:pos="4703"/>
        <w:tab w:val="right" w:pos="9406"/>
      </w:tabs>
    </w:pPr>
  </w:style>
  <w:style w:type="paragraph" w:styleId="Footer">
    <w:name w:val="footer"/>
    <w:basedOn w:val="Normal"/>
    <w:rsid w:val="00613087"/>
    <w:pPr>
      <w:tabs>
        <w:tab w:val="center" w:pos="4703"/>
        <w:tab w:val="right" w:pos="9406"/>
      </w:tabs>
    </w:pPr>
  </w:style>
  <w:style w:type="paragraph" w:styleId="FootnoteText">
    <w:name w:val="footnote text"/>
    <w:basedOn w:val="Normal"/>
    <w:link w:val="FootnoteTextChar"/>
    <w:rsid w:val="00020317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020317"/>
  </w:style>
  <w:style w:type="character" w:styleId="FootnoteReference">
    <w:name w:val="footnote reference"/>
    <w:rsid w:val="00020317"/>
    <w:rPr>
      <w:vertAlign w:val="superscript"/>
    </w:rPr>
  </w:style>
  <w:style w:type="paragraph" w:customStyle="1" w:styleId="Default">
    <w:name w:val="Default"/>
    <w:rsid w:val="007F6B2E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26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92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0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6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7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" ma:contentTypeID="0x010100BF66545300458244AD9A1574FCA88C58" ma:contentTypeVersion="2" ma:contentTypeDescription="Utwórz nowy dokument." ma:contentTypeScope="" ma:versionID="460c6057a7f638a44699a493d70430ab">
  <xsd:schema xmlns:xsd="http://www.w3.org/2001/XMLSchema" xmlns:xs="http://www.w3.org/2001/XMLSchema" xmlns:p="http://schemas.microsoft.com/office/2006/metadata/properties" xmlns:ns2="31fbaf1e-18a2-46d8-a7e6-13aaa1c2d7ba" targetNamespace="http://schemas.microsoft.com/office/2006/metadata/properties" ma:root="true" ma:fieldsID="592d47462c6a9e6db6a58d93d437a5b1" ns2:_="">
    <xsd:import namespace="31fbaf1e-18a2-46d8-a7e6-13aaa1c2d7b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1fbaf1e-18a2-46d8-a7e6-13aaa1c2d7b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yp zawartości"/>
        <xsd:element ref="dc:title" minOccurs="0" maxOccurs="1" ma:index="4" ma:displayName="Tytuł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DF625A7-56F0-4EED-AFD6-226489BB56D8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8DC7F39-B99E-4AB2-87FA-507C08B473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4D9A24-F353-426B-8F6B-5F99EAB4C3F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1fbaf1e-18a2-46d8-a7e6-13aaa1c2d7b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6E13CF8-5F9A-4E41-8992-862EB274AA90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145</Words>
  <Characters>871</Characters>
  <Application>Microsoft Office Word</Application>
  <DocSecurity>0</DocSecurity>
  <Lines>7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>Karta tytułowa SMiW pl</vt:lpstr>
      <vt:lpstr>Karta tytułowa SMiW pl</vt:lpstr>
    </vt:vector>
  </TitlesOfParts>
  <Company>ZMiTAC</Company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arta tytułowa SMiW pl</dc:title>
  <dc:creator>Jarosław Paduch</dc:creator>
  <cp:lastModifiedBy>Krzysztof Gach (kg306000)</cp:lastModifiedBy>
  <cp:revision>8</cp:revision>
  <cp:lastPrinted>2024-10-12T14:24:00Z</cp:lastPrinted>
  <dcterms:created xsi:type="dcterms:W3CDTF">2021-10-19T09:22:00Z</dcterms:created>
  <dcterms:modified xsi:type="dcterms:W3CDTF">2024-10-22T08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F66545300458244AD9A1574FCA88C58</vt:lpwstr>
  </property>
</Properties>
</file>